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1B53F3" w14:textId="77777777" w:rsidR="005B5DF9" w:rsidRPr="005B5DF9" w:rsidRDefault="0084612F" w:rsidP="005B5DF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5DF9" w:rsidRPr="005B5DF9">
        <w:rPr>
          <w:rFonts w:ascii="Times New Roman" w:hAnsi="Times New Roman" w:cs="Times New Roman"/>
          <w:b/>
          <w:bCs/>
          <w:sz w:val="24"/>
          <w:szCs w:val="24"/>
        </w:rPr>
        <w:t>Planning and Scheduling</w:t>
      </w:r>
    </w:p>
    <w:p w14:paraId="07707037" w14:textId="77777777" w:rsidR="005B5DF9" w:rsidRPr="005B5DF9" w:rsidRDefault="005B5DF9" w:rsidP="005B5DF9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705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19"/>
        <w:gridCol w:w="2632"/>
        <w:gridCol w:w="1263"/>
        <w:gridCol w:w="924"/>
        <w:gridCol w:w="1218"/>
        <w:gridCol w:w="924"/>
        <w:gridCol w:w="1060"/>
      </w:tblGrid>
      <w:tr w:rsidR="005B5DF9" w:rsidRPr="005B5DF9" w14:paraId="55FDDF6D" w14:textId="77777777" w:rsidTr="005B5DF9">
        <w:trPr>
          <w:trHeight w:val="57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DA6C6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Assignee N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43EDFE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Email </w:t>
            </w:r>
          </w:p>
          <w:p w14:paraId="610E110C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0E939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Tas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F0372D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Duration (hour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81A2C5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Dependen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4E4F35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Due date </w:t>
            </w:r>
          </w:p>
          <w:p w14:paraId="1D4196F9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498587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Note </w:t>
            </w:r>
          </w:p>
          <w:p w14:paraId="3794794A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5DF9" w:rsidRPr="005B5DF9" w14:paraId="6AD3EA33" w14:textId="77777777" w:rsidTr="005B5DF9">
        <w:trPr>
          <w:trHeight w:val="13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146BF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Ashton Sims (Coordinator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B3C150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6" w:history="1">
              <w:r w:rsidRPr="005B5DF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asims30@student.gsu.edu</w:t>
              </w:r>
            </w:hyperlink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BEF2E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Set up discord channel/</w:t>
            </w:r>
          </w:p>
          <w:p w14:paraId="3AE39EBD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report, System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D8922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4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92BA57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Lucidchart</w:t>
            </w:r>
            <w:proofErr w:type="spellEnd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E035F0B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Textboo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1EEC2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09/07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14014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Send invites to discord to all members.</w:t>
            </w:r>
          </w:p>
        </w:tc>
      </w:tr>
      <w:tr w:rsidR="005B5DF9" w:rsidRPr="005B5DF9" w14:paraId="49F5899F" w14:textId="77777777" w:rsidTr="005B5DF9">
        <w:trPr>
          <w:trHeight w:val="17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CC9A6F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Chowdhury Mob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D8CE2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Pr="005B5DF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cmobin1@student.gsu.edu</w:t>
              </w:r>
            </w:hyperlink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229DE8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 xml:space="preserve">Creating </w:t>
            </w:r>
            <w:proofErr w:type="spellStart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 xml:space="preserve"> repository, Teamwork basics summary, Planning and Schedul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10A506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3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7A58D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71246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09/05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4F19B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 xml:space="preserve">Send </w:t>
            </w:r>
            <w:proofErr w:type="spellStart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 xml:space="preserve"> invitations to the members. </w:t>
            </w:r>
          </w:p>
        </w:tc>
      </w:tr>
      <w:tr w:rsidR="005B5DF9" w:rsidRPr="005B5DF9" w14:paraId="1B553F04" w14:textId="77777777" w:rsidTr="005B5DF9">
        <w:trPr>
          <w:trHeight w:val="9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AD6915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Karimi Brow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5400A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Pr="005B5DF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kbrown237@student.gsu.edu</w:t>
              </w:r>
            </w:hyperlink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6B1C0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Teamwork basics summa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DDECD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2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C94654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BAEB3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09/06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89ECFB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Must be ready 24 hours before due date</w:t>
            </w:r>
          </w:p>
        </w:tc>
      </w:tr>
      <w:tr w:rsidR="005B5DF9" w:rsidRPr="005B5DF9" w14:paraId="32D28ADA" w14:textId="77777777" w:rsidTr="005B5DF9">
        <w:trPr>
          <w:trHeight w:val="96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5F2A29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Isra</w:t>
            </w:r>
            <w:proofErr w:type="spellEnd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Awei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E13917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Pr="005B5DF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iaweis1@student.gsu.edu</w:t>
              </w:r>
            </w:hyperlink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580B29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System requiremen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0FBA3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4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26A97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FFC8B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09/07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84A98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Must be ready 24 hours before due date</w:t>
            </w:r>
          </w:p>
        </w:tc>
      </w:tr>
      <w:tr w:rsidR="005B5DF9" w:rsidRPr="005B5DF9" w14:paraId="49F833D5" w14:textId="77777777" w:rsidTr="005B5DF9">
        <w:trPr>
          <w:trHeight w:val="24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259AAC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Hao-Yun L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AB8B49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Pr="005B5DF9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lo3@student.gsu.edu</w:t>
              </w:r>
            </w:hyperlink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B17FB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Problem Stat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A3D552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3 hou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B7C29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714C6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09/07/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4CEA3" w14:textId="77777777" w:rsidR="005B5DF9" w:rsidRPr="005B5DF9" w:rsidRDefault="005B5DF9" w:rsidP="005B5D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5DF9">
              <w:rPr>
                <w:rFonts w:ascii="Times New Roman" w:hAnsi="Times New Roman" w:cs="Times New Roman"/>
                <w:sz w:val="24"/>
                <w:szCs w:val="24"/>
              </w:rPr>
              <w:t>Must be ready 30 hours before due date</w:t>
            </w:r>
          </w:p>
        </w:tc>
      </w:tr>
    </w:tbl>
    <w:p w14:paraId="3C5C5599" w14:textId="51E94C71" w:rsidR="00303A18" w:rsidRPr="0084612F" w:rsidRDefault="00303A18" w:rsidP="00821E35">
      <w:pPr>
        <w:rPr>
          <w:rFonts w:ascii="Times New Roman" w:hAnsi="Times New Roman" w:cs="Times New Roman"/>
          <w:sz w:val="24"/>
          <w:szCs w:val="24"/>
        </w:rPr>
      </w:pPr>
    </w:p>
    <w:sectPr w:rsidR="00303A18" w:rsidRPr="0084612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5A884" w14:textId="77777777" w:rsidR="0083386D" w:rsidRDefault="0083386D" w:rsidP="00E32572">
      <w:pPr>
        <w:spacing w:after="0" w:line="240" w:lineRule="auto"/>
      </w:pPr>
      <w:r>
        <w:separator/>
      </w:r>
    </w:p>
  </w:endnote>
  <w:endnote w:type="continuationSeparator" w:id="0">
    <w:p w14:paraId="47699B10" w14:textId="77777777" w:rsidR="0083386D" w:rsidRDefault="0083386D" w:rsidP="00E32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D82A72" w14:textId="77777777" w:rsidR="00E32572" w:rsidRDefault="00E325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B6DDAA" w14:textId="77777777" w:rsidR="00E32572" w:rsidRDefault="00E325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657DA2" w14:textId="77777777" w:rsidR="00E32572" w:rsidRDefault="00E325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CA0EB" w14:textId="77777777" w:rsidR="0083386D" w:rsidRDefault="0083386D" w:rsidP="00E32572">
      <w:pPr>
        <w:spacing w:after="0" w:line="240" w:lineRule="auto"/>
      </w:pPr>
      <w:r>
        <w:separator/>
      </w:r>
    </w:p>
  </w:footnote>
  <w:footnote w:type="continuationSeparator" w:id="0">
    <w:p w14:paraId="5D3BDECF" w14:textId="77777777" w:rsidR="0083386D" w:rsidRDefault="0083386D" w:rsidP="00E32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E1D07D" w14:textId="77777777" w:rsidR="00E32572" w:rsidRDefault="00E3257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C595F0" w14:textId="77777777" w:rsidR="00E32572" w:rsidRDefault="00E325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91130" w14:textId="77777777" w:rsidR="00E32572" w:rsidRDefault="00E325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MDcwNDQ2NzUzNTZR0lEKTi0uzszPAykwqQUAGL86ISwAAAA="/>
  </w:docVars>
  <w:rsids>
    <w:rsidRoot w:val="00821E35"/>
    <w:rsid w:val="001F76CA"/>
    <w:rsid w:val="00303A18"/>
    <w:rsid w:val="005B5DF9"/>
    <w:rsid w:val="007615BB"/>
    <w:rsid w:val="00821E35"/>
    <w:rsid w:val="0083386D"/>
    <w:rsid w:val="0084612F"/>
    <w:rsid w:val="008640C9"/>
    <w:rsid w:val="00883458"/>
    <w:rsid w:val="008C1203"/>
    <w:rsid w:val="009967FB"/>
    <w:rsid w:val="009B24DD"/>
    <w:rsid w:val="00B70C9B"/>
    <w:rsid w:val="00CB4CEB"/>
    <w:rsid w:val="00E32572"/>
    <w:rsid w:val="00F6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D92906"/>
  <w15:chartTrackingRefBased/>
  <w15:docId w15:val="{B3890008-826B-48EF-B794-15C0299B5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572"/>
  </w:style>
  <w:style w:type="paragraph" w:styleId="Footer">
    <w:name w:val="footer"/>
    <w:basedOn w:val="Normal"/>
    <w:link w:val="FooterChar"/>
    <w:uiPriority w:val="99"/>
    <w:unhideWhenUsed/>
    <w:rsid w:val="00E32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572"/>
  </w:style>
  <w:style w:type="character" w:styleId="Hyperlink">
    <w:name w:val="Hyperlink"/>
    <w:basedOn w:val="DefaultParagraphFont"/>
    <w:uiPriority w:val="99"/>
    <w:unhideWhenUsed/>
    <w:rsid w:val="005B5D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5D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8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0745">
          <w:marLeft w:val="-7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brown237@student.gsu.edu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cmobin1@student.gsu.edu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mailto:asims30@student.gsu.edu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mailto:hlo3@student.gsu.edu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iaweis1@student.gsu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Chowdhury Mobin</cp:lastModifiedBy>
  <cp:revision>2</cp:revision>
  <dcterms:created xsi:type="dcterms:W3CDTF">2020-09-08T01:05:00Z</dcterms:created>
  <dcterms:modified xsi:type="dcterms:W3CDTF">2020-09-08T01:05:00Z</dcterms:modified>
</cp:coreProperties>
</file>